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92623" w14:textId="48923662" w:rsidR="000B29B8" w:rsidRPr="00E957B9" w:rsidRDefault="00EB3C90" w:rsidP="000B29B8"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EB5152" wp14:editId="1238C19C">
                <wp:simplePos x="0" y="0"/>
                <wp:positionH relativeFrom="margin">
                  <wp:posOffset>-213360</wp:posOffset>
                </wp:positionH>
                <wp:positionV relativeFrom="paragraph">
                  <wp:posOffset>6122670</wp:posOffset>
                </wp:positionV>
                <wp:extent cx="7197725" cy="4708525"/>
                <wp:effectExtent l="0" t="0" r="22225" b="15875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4708525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29BFC" id="Rectangle: Single Corner Rounded 4" o:spid="_x0000_s1026" style="position:absolute;margin-left:-16.8pt;margin-top:482.1pt;width:566.75pt;height:370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4708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" path="m,l6412955,v433417,,784770,351353,784770,784770l7197725,4708525,,4708525,,xe" fillcolor="#55b593" strokecolor="#55b593" strokeweight="1.5pt">
                <v:stroke joinstyle="miter"/>
                <v:path arrowok="t" o:connecttype="custom" o:connectlocs="0,0;6412955,0;7197725,784770;7197725,4708525;0,4708525;0,0" o:connectangles="0,0,0,0,0,0"/>
                <w10:wrap anchorx="margin"/>
              </v:shape>
            </w:pict>
          </mc:Fallback>
        </mc:AlternateContent>
      </w:r>
      <w:r w:rsidRPr="00E957B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BC60243" wp14:editId="0AFBC0F8">
                <wp:simplePos x="0" y="0"/>
                <wp:positionH relativeFrom="margin">
                  <wp:posOffset>601980</wp:posOffset>
                </wp:positionH>
                <wp:positionV relativeFrom="paragraph">
                  <wp:posOffset>6800850</wp:posOffset>
                </wp:positionV>
                <wp:extent cx="5689600" cy="2447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9600" cy="2447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56"/>
                                <w:szCs w:val="52"/>
                              </w:rPr>
                              <w:alias w:val="Title"/>
                              <w:tag w:val=""/>
                              <w:id w:val="-202948617"/>
                              <w:placeholder>
                                <w:docPart w:val="9184F82BB30E4C7C979D19974F6E38C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ADABCDA" w14:textId="0014856D" w:rsidR="000B29B8" w:rsidRPr="003A2457" w:rsidRDefault="00EB3C90" w:rsidP="000B29B8">
                                <w:pPr>
                                  <w:pStyle w:val="Title"/>
                                  <w:rPr>
                                    <w:rStyle w:val="TitleChar"/>
                                    <w:b/>
                                  </w:rPr>
                                </w:pPr>
                                <w:r>
                                  <w:rPr>
                                    <w:sz w:val="56"/>
                                    <w:szCs w:val="52"/>
                                  </w:rPr>
                                  <w:t>Warmteleveringsovereenkomst Thermo Bello B.V.</w:t>
                                </w:r>
                              </w:p>
                            </w:sdtContent>
                          </w:sdt>
                          <w:p w14:paraId="4D992579" w14:textId="77777777" w:rsidR="004D656D" w:rsidRDefault="004D656D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65FEFAA" w14:textId="162C58C7" w:rsidR="000B29B8" w:rsidRPr="000B29B8" w:rsidRDefault="00257334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troductie</w:t>
                            </w:r>
                          </w:p>
                          <w:p w14:paraId="0C876161" w14:textId="1D2B1139" w:rsidR="000B29B8" w:rsidRPr="00C61149" w:rsidRDefault="00257334" w:rsidP="00257334">
                            <w:pPr>
                              <w:pStyle w:val="Tekstvoorblad"/>
                            </w:pPr>
                            <w:r w:rsidRPr="00257334">
                              <w:t xml:space="preserve">Dit document is de warmteleveringsovereenkomst van Thermo Bello </w:t>
                            </w:r>
                            <w:proofErr w:type="gramStart"/>
                            <w:r w:rsidRPr="00257334">
                              <w:t>B.V..</w:t>
                            </w:r>
                            <w:proofErr w:type="gramEnd"/>
                            <w:r w:rsidRPr="00257334">
                              <w:t xml:space="preserve"> Het kan door het wijkenergiebedrijf gebruikt worden als voorbeeld van een contract en bepalingen voor afnemers/verbruikers van warmtelevering van het wijkenergiebedrijf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60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.4pt;margin-top:535.5pt;width:448pt;height:19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" filled="f" stroked="f">
                <v:textbox>
                  <w:txbxContent>
                    <w:sdt>
                      <w:sdtPr>
                        <w:rPr>
                          <w:sz w:val="56"/>
                          <w:szCs w:val="52"/>
                        </w:rPr>
                        <w:alias w:val="Title"/>
                        <w:tag w:val=""/>
                        <w:id w:val="-202948617"/>
                        <w:placeholder>
                          <w:docPart w:val="9184F82BB30E4C7C979D19974F6E38C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6ADABCDA" w14:textId="0014856D" w:rsidR="000B29B8" w:rsidRPr="003A2457" w:rsidRDefault="00EB3C90" w:rsidP="000B29B8">
                          <w:pPr>
                            <w:pStyle w:val="Title"/>
                            <w:rPr>
                              <w:rStyle w:val="TitleChar"/>
                              <w:b/>
                            </w:rPr>
                          </w:pPr>
                          <w:r>
                            <w:rPr>
                              <w:sz w:val="56"/>
                              <w:szCs w:val="52"/>
                            </w:rPr>
                            <w:t>Warmteleveringsovereenkomst Thermo Bello B.V.</w:t>
                          </w:r>
                        </w:p>
                      </w:sdtContent>
                    </w:sdt>
                    <w:p w14:paraId="4D992579" w14:textId="77777777" w:rsidR="004D656D" w:rsidRDefault="004D656D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65FEFAA" w14:textId="162C58C7" w:rsidR="000B29B8" w:rsidRPr="000B29B8" w:rsidRDefault="00257334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Introductie</w:t>
                      </w:r>
                    </w:p>
                    <w:p w14:paraId="0C876161" w14:textId="1D2B1139" w:rsidR="000B29B8" w:rsidRPr="00C61149" w:rsidRDefault="00257334" w:rsidP="00257334">
                      <w:pPr>
                        <w:pStyle w:val="Tekstvoorblad"/>
                      </w:pPr>
                      <w:r w:rsidRPr="00257334">
                        <w:t xml:space="preserve">Dit document is de warmteleveringsovereenkomst van Thermo Bello </w:t>
                      </w:r>
                      <w:proofErr w:type="gramStart"/>
                      <w:r w:rsidRPr="00257334">
                        <w:t>B.V..</w:t>
                      </w:r>
                      <w:proofErr w:type="gramEnd"/>
                      <w:r w:rsidRPr="00257334">
                        <w:t xml:space="preserve"> Het kan door het wijkenergiebedrijf gebruikt worden als voorbeeld van een contract en bepalingen voor afnemers/verbruikers van warmtelevering van het wijkenergiebedrijf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E957B9">
        <w:rPr>
          <w:noProof/>
        </w:rPr>
        <w:drawing>
          <wp:anchor distT="0" distB="0" distL="114300" distR="114300" simplePos="0" relativeHeight="251659264" behindDoc="0" locked="0" layoutInCell="1" allowOverlap="1" wp14:anchorId="2B879605" wp14:editId="0B931A22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E957B9">
        <w:br w:type="page"/>
      </w:r>
    </w:p>
    <w:p w14:paraId="2D68B195" w14:textId="77777777" w:rsidR="000B29B8" w:rsidRPr="00E957B9" w:rsidRDefault="000B29B8" w:rsidP="000B29B8">
      <w:pPr>
        <w:sectPr w:rsidR="000B29B8" w:rsidRPr="00E957B9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50D72EBC" w14:textId="22013752" w:rsidR="00C61149" w:rsidRDefault="00257334" w:rsidP="00257334">
      <w:pPr>
        <w:pStyle w:val="Heading1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 w:rsidRPr="00C82D93">
        <w:rPr>
          <w:noProof/>
        </w:rPr>
        <w:lastRenderedPageBreak/>
        <w:drawing>
          <wp:inline distT="0" distB="0" distL="0" distR="0" wp14:anchorId="43787187" wp14:editId="59796AC0">
            <wp:extent cx="5759450" cy="857224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572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40A06" w14:textId="4CF15BB9" w:rsidR="00257334" w:rsidRDefault="00257334" w:rsidP="00257334"/>
    <w:p w14:paraId="6258B65A" w14:textId="56FB84EE" w:rsidR="00257334" w:rsidRPr="00257334" w:rsidRDefault="00257334" w:rsidP="00257334">
      <w:r w:rsidRPr="00C82D93">
        <w:rPr>
          <w:noProof/>
        </w:rPr>
        <w:lastRenderedPageBreak/>
        <w:drawing>
          <wp:inline distT="0" distB="0" distL="0" distR="0" wp14:anchorId="0A27705C" wp14:editId="4D63F1D9">
            <wp:extent cx="5759450" cy="7389641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7389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57334" w:rsidRPr="00257334" w:rsidSect="00BC1B2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4AED9" w14:textId="77777777" w:rsidR="000C38EA" w:rsidRDefault="000C38EA" w:rsidP="00AB5E20">
      <w:pPr>
        <w:spacing w:after="0" w:line="240" w:lineRule="auto"/>
      </w:pPr>
      <w:r>
        <w:separator/>
      </w:r>
    </w:p>
  </w:endnote>
  <w:endnote w:type="continuationSeparator" w:id="0">
    <w:p w14:paraId="7CB074FC" w14:textId="77777777" w:rsidR="000C38EA" w:rsidRDefault="000C38EA" w:rsidP="00AB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A116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5B0E000" wp14:editId="7D8E408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EA198A5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B0E000" id="Rectangle: Single Corner Rounded 20" o:spid="_x0000_s1030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c5+g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iq+iBDRU0PzSOwRjjtFf4AuPeBvzkbap4r7&#10;X3uBijPz0ZKCV/lyGRcwGctivSADLyP1ZURYSVAVlwE5Oxq7cFzbvUPd9dQrT0JYuCHdW53EeJnr&#10;RIC2Jml02vC4lpd2ynr5h9sn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bpJzn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EA198A5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A8DEE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54D9344" wp14:editId="1C178207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1EE95BC0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4D9344" id="Rectangle: Single Corner Rounded 21" o:spid="_x0000_s1031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1EE95BC0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243A518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4CE416B7" wp14:editId="654851F4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F84D80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14:paraId="44428344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5CDA61B" wp14:editId="7D6A30CC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4D8CE36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CDA61B" id="Rectangle: Single Corner Rounded 24" o:spid="_x0000_s1033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g6F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ggnQkRPDc0jsUc47hT9Abr0gL85G2mfKu5/&#10;7QUqzsxHSwpe5ctlXMBkLIv1ggy8jNSXEWElQVVcBuTsaOzCcW33DnXXU688CWHhhnRvdRLjZa4T&#10;AdqapNFpw+NaXtop6+Ufbp8A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R14OhfkBAADP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14D8CE36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46B2A6C9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4A6D4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6882921" wp14:editId="109EBDC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728E691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882921" id="Rectangle: Single Corner Rounded 17" o:spid="_x0000_s1035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lyiWf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728E691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89A6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E3D051" wp14:editId="22BB766A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61F8D58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E3D051" id="Rectangle: Single Corner Rounded 12" o:spid="_x0000_s1036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61F8D58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6E987D6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BA82D3" wp14:editId="6A39829C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EA0D4CE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14:paraId="471E95B5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1DF67E" wp14:editId="638624C6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0" w:name="_Hlk92801549"/>
                                <w:bookmarkStart w:id="1" w:name="_Hlk92801550"/>
                                <w:p w14:paraId="50CA04B7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1DF67E" id="Rectangle: Single Corner Rounded 6" o:spid="_x0000_s1038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F1U+QEAANA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kiJJEV01dA8En2E41LRJ6BLD/ibs5EWquL+&#10;116g4sx8tCThVb5cxg1MxrJYL8jAy0h9GRFWElTFZUDOjsYuHPd271B3PfXKkxIWbkj4Vic1XuY6&#10;MaC1SSKdVjzu5aWdsl4+4vYJ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JgRdVPkBAADQ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2" w:name="_Hlk92801549"/>
                          <w:bookmarkStart w:id="3" w:name="_Hlk92801550"/>
                          <w:p w14:paraId="50CA04B7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2"/>
                            <w:bookmarkEnd w:id="3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7B622767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CE1AA" w14:textId="77777777" w:rsidR="000C38EA" w:rsidRDefault="000C38EA" w:rsidP="00AB5E20">
      <w:pPr>
        <w:spacing w:after="0" w:line="240" w:lineRule="auto"/>
      </w:pPr>
      <w:r>
        <w:separator/>
      </w:r>
    </w:p>
  </w:footnote>
  <w:footnote w:type="continuationSeparator" w:id="0">
    <w:p w14:paraId="1018289B" w14:textId="77777777" w:rsidR="000C38EA" w:rsidRDefault="000C38EA" w:rsidP="00AB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6B46" w14:textId="34D5015D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322F331" wp14:editId="0ED852A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8164405D12914E8EB2E1A7A23D8B342D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999A4F" w14:textId="65C566EE" w:rsidR="000B29B8" w:rsidRPr="008844EB" w:rsidRDefault="00EB3C90" w:rsidP="00E957B9">
                              <w:pPr>
                                <w:pStyle w:val="Headertekst"/>
                              </w:pPr>
                              <w:r>
                                <w:t>Warmteleveringsovereenkomst Thermo Bello B.V.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22F331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8164405D12914E8EB2E1A7A23D8B342D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999A4F" w14:textId="65C566EE" w:rsidR="000B29B8" w:rsidRPr="008844EB" w:rsidRDefault="00EB3C90" w:rsidP="00E957B9">
                        <w:pPr>
                          <w:pStyle w:val="Headertekst"/>
                        </w:pPr>
                        <w:r>
                          <w:t>Warmteleveringsovereenkomst Thermo Bello B.V.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B3C90">
          <w:rPr>
            <w:b/>
            <w:bCs/>
            <w:color w:val="FFFFFF" w:themeColor="background1"/>
            <w:sz w:val="40"/>
            <w:szCs w:val="40"/>
          </w:rPr>
          <w:t>Warmteleveringsovereenkomst Thermo Bello B.V.</w:t>
        </w:r>
      </w:sdtContent>
    </w:sdt>
  </w:p>
  <w:p w14:paraId="2F8D3718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6A6DA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BE79ED2" wp14:editId="1FC4A3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9E1D832" w14:textId="705BA5F5" w:rsidR="000B29B8" w:rsidRPr="00E957B9" w:rsidRDefault="00EB3C90" w:rsidP="00E957B9">
                              <w:pPr>
                                <w:pStyle w:val="Headertekst"/>
                              </w:pPr>
                              <w:r>
                                <w:t>Warmteleveringsovereenkomst Thermo Bello B.V.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E79ED2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bpf/Q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9E1D832" w14:textId="705BA5F5" w:rsidR="000B29B8" w:rsidRPr="00E957B9" w:rsidRDefault="00EB3C90" w:rsidP="00E957B9">
                        <w:pPr>
                          <w:pStyle w:val="Headertekst"/>
                        </w:pPr>
                        <w:r>
                          <w:t>Warmteleveringsovereenkomst Thermo Bello B.V.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16CB9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27CF7ED" wp14:editId="2F40035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7975BCD" w14:textId="572E00EE" w:rsidR="000B29B8" w:rsidRPr="008844EB" w:rsidRDefault="00EB3C90" w:rsidP="00E957B9">
                              <w:pPr>
                                <w:pStyle w:val="Headertekst"/>
                              </w:pPr>
                              <w:r>
                                <w:t>Warmteleveringsovereenkomst Thermo Bello B.V.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7CF7ED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4wrAwIAAN4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7975BCD" w14:textId="572E00EE" w:rsidR="000B29B8" w:rsidRPr="008844EB" w:rsidRDefault="00EB3C90" w:rsidP="00E957B9">
                        <w:pPr>
                          <w:pStyle w:val="Headertekst"/>
                        </w:pPr>
                        <w:r>
                          <w:t>Warmteleveringsovereenkomst Thermo Bello B.V.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EF65C" w14:textId="0F9E57C6" w:rsidR="00076D6B" w:rsidRPr="00437C88" w:rsidRDefault="009F6DDC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DDEFDE3" wp14:editId="1EBEF05E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93AD9F1" w14:textId="56FCEFE2" w:rsidR="009F6DDC" w:rsidRPr="008844EB" w:rsidRDefault="00EB3C90" w:rsidP="00631785">
                              <w:pPr>
                                <w:pStyle w:val="Headertekst"/>
                              </w:pPr>
                              <w:r>
                                <w:t>Warmteleveringsovereenkomst Thermo Bello B.V.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DEFDE3"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93AD9F1" w14:textId="56FCEFE2" w:rsidR="009F6DDC" w:rsidRPr="008844EB" w:rsidRDefault="00EB3C90" w:rsidP="00631785">
                        <w:pPr>
                          <w:pStyle w:val="Headertekst"/>
                        </w:pPr>
                        <w:r>
                          <w:t>Warmteleveringsovereenkomst Thermo Bello B.V.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B3C90">
          <w:rPr>
            <w:b/>
            <w:bCs/>
            <w:color w:val="FFFFFF" w:themeColor="background1"/>
            <w:sz w:val="40"/>
            <w:szCs w:val="40"/>
          </w:rPr>
          <w:t>Warmteleveringsovereenkomst Thermo Bello B.V.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64DE982" w14:textId="1B56CE27" w:rsidR="00076D6B" w:rsidRPr="00437C88" w:rsidRDefault="00EB3C90" w:rsidP="00076D6B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Warmteleveringsovereenkomst Thermo Bello B.V.</w:t>
        </w:r>
      </w:p>
    </w:sdtContent>
  </w:sdt>
  <w:p w14:paraId="06040203" w14:textId="77777777" w:rsidR="00076D6B" w:rsidRDefault="00076D6B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49A3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553A9B6D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E180637" wp14:editId="1AB32B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7EAB627" w14:textId="44978EA3" w:rsidR="00076D6B" w:rsidRPr="00631785" w:rsidRDefault="00EB3C90" w:rsidP="00631785">
                              <w:pPr>
                                <w:pStyle w:val="Headertekst"/>
                              </w:pPr>
                              <w:r>
                                <w:t>Warmteleveringsovereenkomst Thermo Bello B.V.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180637"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vDc/g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7EAB627" w14:textId="44978EA3" w:rsidR="00076D6B" w:rsidRPr="00631785" w:rsidRDefault="00EB3C90" w:rsidP="00631785">
                        <w:pPr>
                          <w:pStyle w:val="Headertekst"/>
                        </w:pPr>
                        <w:r>
                          <w:t>Warmteleveringsovereenkomst Thermo Bello B.V.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AD3E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549016" wp14:editId="362867A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1006C7B" w14:textId="300C7E5D" w:rsidR="00AE4DAF" w:rsidRPr="00CD5D4F" w:rsidRDefault="00EB3C90" w:rsidP="00631785">
                              <w:pPr>
                                <w:pStyle w:val="Headertekst"/>
                              </w:pPr>
                              <w:r>
                                <w:t>Warmteleveringsovereenkomst Thermo Bello B.V.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549016"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9rAgIAAN8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1006C7B" w14:textId="300C7E5D" w:rsidR="00AE4DAF" w:rsidRPr="00CD5D4F" w:rsidRDefault="00EB3C90" w:rsidP="00631785">
                        <w:pPr>
                          <w:pStyle w:val="Headertekst"/>
                        </w:pPr>
                        <w:r>
                          <w:t>Warmteleveringsovereenkomst Thermo Bello B.V.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294" type="#_x0000_t75" style="width:358.8pt;height:347.4pt" o:bullet="t">
        <v:imagedata r:id="rId1" o:title="noun-house-1215220"/>
      </v:shape>
    </w:pict>
  </w:numPicBullet>
  <w:abstractNum w:abstractNumId="0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2"/>
  </w:num>
  <w:num w:numId="5">
    <w:abstractNumId w:val="0"/>
  </w:num>
  <w:num w:numId="6">
    <w:abstractNumId w:val="8"/>
  </w:num>
  <w:num w:numId="7">
    <w:abstractNumId w:val="11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C61149"/>
    <w:rsid w:val="0000351B"/>
    <w:rsid w:val="000101D0"/>
    <w:rsid w:val="0001586A"/>
    <w:rsid w:val="00015EC7"/>
    <w:rsid w:val="000759C2"/>
    <w:rsid w:val="00076D6B"/>
    <w:rsid w:val="000908E4"/>
    <w:rsid w:val="000B29B8"/>
    <w:rsid w:val="000C38EA"/>
    <w:rsid w:val="00101A9A"/>
    <w:rsid w:val="0012170F"/>
    <w:rsid w:val="001728E9"/>
    <w:rsid w:val="0018141D"/>
    <w:rsid w:val="002031B9"/>
    <w:rsid w:val="00213B09"/>
    <w:rsid w:val="00247875"/>
    <w:rsid w:val="00257334"/>
    <w:rsid w:val="002645C1"/>
    <w:rsid w:val="002E0DA4"/>
    <w:rsid w:val="002F0600"/>
    <w:rsid w:val="002F45A1"/>
    <w:rsid w:val="00337EB3"/>
    <w:rsid w:val="00347CF6"/>
    <w:rsid w:val="0036748C"/>
    <w:rsid w:val="003721C4"/>
    <w:rsid w:val="0039322C"/>
    <w:rsid w:val="003C06DB"/>
    <w:rsid w:val="004207D6"/>
    <w:rsid w:val="00421ADB"/>
    <w:rsid w:val="0043670D"/>
    <w:rsid w:val="00437C88"/>
    <w:rsid w:val="004516D6"/>
    <w:rsid w:val="00455C4C"/>
    <w:rsid w:val="00457282"/>
    <w:rsid w:val="0046210F"/>
    <w:rsid w:val="004C46BF"/>
    <w:rsid w:val="004D5B00"/>
    <w:rsid w:val="004D656D"/>
    <w:rsid w:val="004F7DAE"/>
    <w:rsid w:val="005549E7"/>
    <w:rsid w:val="005733E8"/>
    <w:rsid w:val="005823D7"/>
    <w:rsid w:val="00590381"/>
    <w:rsid w:val="005C33D2"/>
    <w:rsid w:val="00631785"/>
    <w:rsid w:val="006628E3"/>
    <w:rsid w:val="00662F4F"/>
    <w:rsid w:val="006838F7"/>
    <w:rsid w:val="00691536"/>
    <w:rsid w:val="006B0435"/>
    <w:rsid w:val="006C53FD"/>
    <w:rsid w:val="00732212"/>
    <w:rsid w:val="00736E60"/>
    <w:rsid w:val="00755CAF"/>
    <w:rsid w:val="0079723A"/>
    <w:rsid w:val="0084555F"/>
    <w:rsid w:val="00854A7E"/>
    <w:rsid w:val="0086563E"/>
    <w:rsid w:val="008844EB"/>
    <w:rsid w:val="008A39ED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4DAF"/>
    <w:rsid w:val="00B3797F"/>
    <w:rsid w:val="00B50C14"/>
    <w:rsid w:val="00B80B79"/>
    <w:rsid w:val="00BB40AC"/>
    <w:rsid w:val="00BC1B2F"/>
    <w:rsid w:val="00BC7C3A"/>
    <w:rsid w:val="00C21D4B"/>
    <w:rsid w:val="00C61149"/>
    <w:rsid w:val="00C70DB5"/>
    <w:rsid w:val="00C95169"/>
    <w:rsid w:val="00CC4FC5"/>
    <w:rsid w:val="00CD5D4F"/>
    <w:rsid w:val="00D25C8F"/>
    <w:rsid w:val="00D326BE"/>
    <w:rsid w:val="00D56E60"/>
    <w:rsid w:val="00E23477"/>
    <w:rsid w:val="00E25A04"/>
    <w:rsid w:val="00E8261C"/>
    <w:rsid w:val="00EA0CAB"/>
    <w:rsid w:val="00EB3C90"/>
    <w:rsid w:val="00EE0CC9"/>
    <w:rsid w:val="00F16A88"/>
    <w:rsid w:val="00F35994"/>
    <w:rsid w:val="00F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42C5A5BA"/>
  <w15:chartTrackingRefBased/>
  <w15:docId w15:val="{D51F0E1F-7896-4F9E-9A6C-9E83EAAC4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0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customStyle="1" w:styleId="Ondertitelvoorblad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customStyle="1" w:styleId="OndertitelvoorbladChar">
    <w:name w:val="Ondertitel voorblad Char"/>
    <w:basedOn w:val="SubtitleChar"/>
    <w:link w:val="Ondertitelvoorblad"/>
    <w:rsid w:val="004D656D"/>
    <w:rPr>
      <w:rFonts w:ascii="Proxima Nova Light" w:eastAsiaTheme="minorEastAsia" w:hAnsi="Proxima Nova Light"/>
      <w:color w:val="FFFFFF" w:themeColor="background1"/>
      <w:spacing w:val="15"/>
      <w:sz w:val="32"/>
      <w:szCs w:val="32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4.emf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3.emf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6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6.xm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84F82BB30E4C7C979D19974F6E3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4FF9C-3051-408C-A8AF-975D948923FA}"/>
      </w:docPartPr>
      <w:docPartBody>
        <w:p w:rsidR="00FB40AF" w:rsidRDefault="00FB40AF">
          <w:pPr>
            <w:pStyle w:val="9184F82BB30E4C7C979D19974F6E38C8"/>
          </w:pPr>
          <w:r w:rsidRPr="00A25063">
            <w:rPr>
              <w:rStyle w:val="PlaceholderText"/>
            </w:rPr>
            <w:t>[Title]</w:t>
          </w:r>
        </w:p>
      </w:docPartBody>
    </w:docPart>
    <w:docPart>
      <w:docPartPr>
        <w:name w:val="8164405D12914E8EB2E1A7A23D8B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8AC19-43E6-43A5-9A23-399ED1DB44A3}"/>
      </w:docPartPr>
      <w:docPartBody>
        <w:p w:rsidR="00FB40AF" w:rsidRDefault="00FB40AF">
          <w:pPr>
            <w:pStyle w:val="8164405D12914E8EB2E1A7A23D8B342D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0AF"/>
    <w:rsid w:val="00140A54"/>
    <w:rsid w:val="00FB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184F82BB30E4C7C979D19974F6E38C8">
    <w:name w:val="9184F82BB30E4C7C979D19974F6E38C8"/>
  </w:style>
  <w:style w:type="paragraph" w:customStyle="1" w:styleId="8164405D12914E8EB2E1A7A23D8B342D">
    <w:name w:val="8164405D12914E8EB2E1A7A23D8B34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Create a new document." ma:contentTypeScope="" ma:versionID="99cdd8f24e04356504d7fffda1b6f8d3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e8a32410192e6133d3cdf401ee65d6ad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38838E-EDA0-4EB4-A5DC-C5EC47575EB9}">
  <ds:schemaRefs>
    <ds:schemaRef ds:uri="http://schemas.microsoft.com/office/2006/metadata/properties"/>
    <ds:schemaRef ds:uri="24f7fcfb-a8eb-41b9-bc99-065a59729e59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295d7ba0-4f4c-4e21-b0c1-99a66545e09a"/>
  </ds:schemaRefs>
</ds:datastoreItem>
</file>

<file path=customXml/itemProps2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0B959-BA48-4DAC-A27B-14DB08DA7B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mteleveringsovereenkomst Thermo Bello B.V.</dc:title>
  <dc:subject/>
  <dc:creator>Carla ten Kate</dc:creator>
  <cp:keywords/>
  <dc:description/>
  <cp:lastModifiedBy>Ester Veldhuis</cp:lastModifiedBy>
  <cp:revision>5</cp:revision>
  <dcterms:created xsi:type="dcterms:W3CDTF">2022-01-26T15:50:00Z</dcterms:created>
  <dcterms:modified xsi:type="dcterms:W3CDTF">2022-01-2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